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1C5C" w:rsidRPr="00E37D65" w:rsidRDefault="00505BAE" w:rsidP="00536A4D">
      <w:pPr>
        <w:bidi/>
        <w:spacing w:line="240" w:lineRule="auto"/>
        <w:jc w:val="center"/>
        <w:rPr>
          <w:rFonts w:ascii="Sakkal Majalla" w:hAnsi="Sakkal Majalla" w:cs="Sakkal Majalla"/>
          <w:b/>
          <w:bCs/>
          <w:color w:val="FFFFFF" w:themeColor="background1"/>
          <w:sz w:val="44"/>
          <w:szCs w:val="44"/>
          <w:lang w:bidi="ar-DZ"/>
        </w:rPr>
      </w:pPr>
      <w:r>
        <w:rPr>
          <w:rFonts w:ascii="Sakkal Majalla" w:hAnsi="Sakkal Majalla" w:cs="Sakkal Majalla"/>
          <w:b/>
          <w:bCs/>
          <w:noProof/>
          <w:color w:val="FFFFFF" w:themeColor="background1"/>
          <w:sz w:val="44"/>
          <w:szCs w:val="44"/>
        </w:rPr>
        <w:pict>
          <v:roundrect id="AutoShape 2" o:spid="_x0000_s1026" style="position:absolute;left:0;text-align:left;margin-left:0;margin-top:-10.1pt;width:496.5pt;height:130.5pt;z-index:-251658752;visibility:visible;mso-position-horizontal:center;mso-position-horizontal-relative:margin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" fillcolor="#243f60 [1604]" stroked="f" strokeweight="1pt">
            <v:shadow on="t" color="#4e6128 [1606]" opacity=".5" offset="1pt"/>
            <w10:wrap anchorx="margin"/>
          </v:roundrect>
        </w:pict>
      </w:r>
      <w:r w:rsidR="00BA1C5C" w:rsidRPr="00E37D65">
        <w:rPr>
          <w:rFonts w:ascii="Sakkal Majalla" w:hAnsi="Sakkal Majalla" w:cs="Sakkal Majalla"/>
          <w:b/>
          <w:bCs/>
          <w:color w:val="FFFFFF" w:themeColor="background1"/>
          <w:sz w:val="44"/>
          <w:szCs w:val="44"/>
          <w:rtl/>
          <w:lang w:bidi="ar-DZ"/>
        </w:rPr>
        <w:t xml:space="preserve">كلية العلوم الاقتصادية </w:t>
      </w:r>
      <w:r w:rsidR="00536A4D">
        <w:rPr>
          <w:rFonts w:ascii="Sakkal Majalla" w:hAnsi="Sakkal Majalla" w:cs="Sakkal Majalla" w:hint="cs"/>
          <w:b/>
          <w:bCs/>
          <w:color w:val="FFFFFF" w:themeColor="background1"/>
          <w:sz w:val="44"/>
          <w:szCs w:val="44"/>
          <w:rtl/>
          <w:lang w:bidi="ar-DZ"/>
        </w:rPr>
        <w:t>و ال</w:t>
      </w:r>
      <w:r w:rsidR="00284996">
        <w:rPr>
          <w:rFonts w:ascii="Sakkal Majalla" w:hAnsi="Sakkal Majalla" w:cs="Sakkal Majalla" w:hint="cs"/>
          <w:b/>
          <w:bCs/>
          <w:color w:val="FFFFFF" w:themeColor="background1"/>
          <w:sz w:val="44"/>
          <w:szCs w:val="44"/>
          <w:rtl/>
          <w:lang w:bidi="ar-DZ"/>
        </w:rPr>
        <w:t>ت</w:t>
      </w:r>
      <w:r w:rsidR="00536A4D">
        <w:rPr>
          <w:rFonts w:ascii="Sakkal Majalla" w:hAnsi="Sakkal Majalla" w:cs="Sakkal Majalla" w:hint="cs"/>
          <w:b/>
          <w:bCs/>
          <w:color w:val="FFFFFF" w:themeColor="background1"/>
          <w:sz w:val="44"/>
          <w:szCs w:val="44"/>
          <w:rtl/>
          <w:lang w:bidi="ar-DZ"/>
        </w:rPr>
        <w:t>جارية وعلوم التسيير</w:t>
      </w:r>
    </w:p>
    <w:p w:rsidR="00E46F95" w:rsidRPr="00E37D65" w:rsidRDefault="000E496A" w:rsidP="00BA1C5C">
      <w:pPr>
        <w:bidi/>
        <w:spacing w:line="240" w:lineRule="auto"/>
        <w:jc w:val="center"/>
        <w:rPr>
          <w:rFonts w:ascii="Sakkal Majalla" w:hAnsi="Sakkal Majalla" w:cs="Sakkal Majalla"/>
          <w:b/>
          <w:bCs/>
          <w:color w:val="FFFFFF" w:themeColor="background1"/>
          <w:sz w:val="44"/>
          <w:szCs w:val="44"/>
          <w:rtl/>
          <w:lang w:bidi="ar-DZ"/>
        </w:rPr>
      </w:pPr>
      <w:r w:rsidRPr="00E37D65">
        <w:rPr>
          <w:rFonts w:ascii="Sakkal Majalla" w:hAnsi="Sakkal Majalla" w:cs="Sakkal Majalla"/>
          <w:b/>
          <w:bCs/>
          <w:color w:val="FFFFFF" w:themeColor="background1"/>
          <w:sz w:val="44"/>
          <w:szCs w:val="44"/>
          <w:rtl/>
          <w:lang w:bidi="ar-DZ"/>
        </w:rPr>
        <w:t xml:space="preserve">فريق ميدان التكوين </w:t>
      </w:r>
    </w:p>
    <w:p w:rsidR="00E46F95" w:rsidRPr="00E37D65" w:rsidRDefault="00E46F95" w:rsidP="00C45701">
      <w:pPr>
        <w:bidi/>
        <w:spacing w:line="360" w:lineRule="auto"/>
        <w:jc w:val="center"/>
        <w:rPr>
          <w:rFonts w:ascii="Sakkal Majalla" w:hAnsi="Sakkal Majalla" w:cs="Sakkal Majalla"/>
          <w:color w:val="FFFFFF" w:themeColor="background1"/>
          <w:sz w:val="44"/>
          <w:szCs w:val="44"/>
          <w:rtl/>
          <w:lang w:bidi="ar-DZ"/>
        </w:rPr>
      </w:pPr>
      <w:r w:rsidRPr="00E37D65">
        <w:rPr>
          <w:rFonts w:ascii="Sakkal Majalla" w:hAnsi="Sakkal Majalla" w:cs="Sakkal Majalla"/>
          <w:b/>
          <w:bCs/>
          <w:color w:val="FFFFFF" w:themeColor="background1"/>
          <w:sz w:val="44"/>
          <w:szCs w:val="44"/>
          <w:rtl/>
          <w:lang w:bidi="ar-DZ"/>
        </w:rPr>
        <w:t>الشعبة</w:t>
      </w:r>
      <w:r w:rsidRPr="00E37D65">
        <w:rPr>
          <w:rFonts w:ascii="Sakkal Majalla" w:hAnsi="Sakkal Majalla" w:cs="Sakkal Majalla"/>
          <w:color w:val="FFFFFF" w:themeColor="background1"/>
          <w:sz w:val="44"/>
          <w:szCs w:val="44"/>
          <w:rtl/>
          <w:lang w:bidi="ar-DZ"/>
        </w:rPr>
        <w:t>:</w:t>
      </w:r>
      <w:r w:rsidR="008A4EEE" w:rsidRPr="00E37D65">
        <w:rPr>
          <w:rFonts w:ascii="Sakkal Majalla" w:hAnsi="Sakkal Majalla" w:cs="Sakkal Majalla"/>
          <w:color w:val="FFFFFF" w:themeColor="background1"/>
          <w:sz w:val="44"/>
          <w:szCs w:val="44"/>
          <w:rtl/>
          <w:lang w:bidi="ar-DZ"/>
        </w:rPr>
        <w:t xml:space="preserve"> </w:t>
      </w:r>
      <w:r w:rsidR="00C45701">
        <w:rPr>
          <w:rFonts w:ascii="Sakkal Majalla" w:hAnsi="Sakkal Majalla" w:cs="Sakkal Majalla" w:hint="cs"/>
          <w:color w:val="FFFFFF" w:themeColor="background1"/>
          <w:sz w:val="44"/>
          <w:szCs w:val="44"/>
          <w:rtl/>
          <w:lang w:bidi="ar-DZ"/>
        </w:rPr>
        <w:t>العلوم المالية والمحاسبية</w:t>
      </w:r>
      <w:r w:rsidRPr="00E37D65">
        <w:rPr>
          <w:rFonts w:ascii="Sakkal Majalla" w:hAnsi="Sakkal Majalla" w:cs="Sakkal Majalla"/>
          <w:color w:val="FFFFFF" w:themeColor="background1"/>
          <w:sz w:val="44"/>
          <w:szCs w:val="44"/>
          <w:rtl/>
          <w:lang w:bidi="ar-DZ"/>
        </w:rPr>
        <w:tab/>
      </w:r>
      <w:r w:rsidRPr="00E37D65">
        <w:rPr>
          <w:rFonts w:ascii="Sakkal Majalla" w:hAnsi="Sakkal Majalla" w:cs="Sakkal Majalla"/>
          <w:b/>
          <w:bCs/>
          <w:color w:val="FFFFFF" w:themeColor="background1"/>
          <w:sz w:val="44"/>
          <w:szCs w:val="44"/>
          <w:rtl/>
          <w:lang w:bidi="ar-DZ"/>
        </w:rPr>
        <w:tab/>
        <w:t xml:space="preserve">التخصص: </w:t>
      </w:r>
      <w:r w:rsidR="00C45701">
        <w:rPr>
          <w:rFonts w:ascii="Sakkal Majalla" w:hAnsi="Sakkal Majalla" w:cs="Sakkal Majalla" w:hint="cs"/>
          <w:color w:val="FFFFFF" w:themeColor="background1"/>
          <w:sz w:val="44"/>
          <w:szCs w:val="44"/>
          <w:rtl/>
          <w:lang w:bidi="ar-DZ"/>
        </w:rPr>
        <w:t>م</w:t>
      </w:r>
      <w:r w:rsidR="00922E75">
        <w:rPr>
          <w:rFonts w:ascii="Sakkal Majalla" w:hAnsi="Sakkal Majalla" w:cs="Sakkal Majalla" w:hint="cs"/>
          <w:color w:val="FFFFFF" w:themeColor="background1"/>
          <w:sz w:val="44"/>
          <w:szCs w:val="44"/>
          <w:rtl/>
          <w:lang w:bidi="ar-DZ"/>
        </w:rPr>
        <w:t>حاسبة</w:t>
      </w:r>
    </w:p>
    <w:p w:rsidR="00C77C87" w:rsidRPr="00E37D65" w:rsidRDefault="00F203DC" w:rsidP="00B93258">
      <w:pPr>
        <w:bidi/>
        <w:spacing w:after="0" w:line="240" w:lineRule="auto"/>
        <w:jc w:val="center"/>
        <w:rPr>
          <w:rFonts w:ascii="Sakkal Majalla" w:hAnsi="Sakkal Majalla" w:cs="Sakkal Majalla"/>
          <w:b/>
          <w:bCs/>
          <w:sz w:val="36"/>
          <w:szCs w:val="36"/>
          <w:lang w:bidi="ar-DZ"/>
        </w:rPr>
      </w:pPr>
      <w:proofErr w:type="spellStart"/>
      <w:r w:rsidRPr="00E37D65"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>الأستاذ:</w:t>
      </w:r>
      <w:proofErr w:type="spellEnd"/>
      <w:r w:rsidRPr="00E37D65"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 xml:space="preserve"> </w:t>
      </w:r>
      <w:r w:rsidR="00C45701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>عباسي صابر</w:t>
      </w:r>
      <w:r w:rsidR="0086117B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 xml:space="preserve">                         </w:t>
      </w:r>
      <w:r w:rsidR="00536A4D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 xml:space="preserve">               </w:t>
      </w:r>
      <w:r w:rsidR="00922E75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 xml:space="preserve">                  </w:t>
      </w:r>
      <w:proofErr w:type="spellStart"/>
      <w:r w:rsidR="00703C06" w:rsidRPr="00E37D65"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>المقياس:</w:t>
      </w:r>
      <w:proofErr w:type="spellEnd"/>
      <w:r w:rsidR="00703C06" w:rsidRPr="00E37D65"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 xml:space="preserve"> </w:t>
      </w:r>
      <w:r w:rsidR="00C45701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>تنظيم</w:t>
      </w:r>
      <w:r w:rsidR="00922E75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 xml:space="preserve"> مهنة المحاسبة في الجزائر</w:t>
      </w:r>
    </w:p>
    <w:p w:rsidR="00EB59E2" w:rsidRPr="00E37D65" w:rsidRDefault="00536A4D" w:rsidP="00922E75">
      <w:pPr>
        <w:bidi/>
        <w:spacing w:after="0" w:line="240" w:lineRule="auto"/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</w:pPr>
      <w:proofErr w:type="gramStart"/>
      <w:r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>السنة</w:t>
      </w:r>
      <w:proofErr w:type="gramEnd"/>
      <w:r w:rsidR="00922E75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>:2019/2020</w:t>
      </w:r>
      <w:r w:rsidR="00224E76" w:rsidRPr="00E37D65"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ab/>
      </w:r>
      <w:r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 xml:space="preserve">                         </w:t>
      </w:r>
      <w:r w:rsidR="0086117B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 xml:space="preserve">      </w:t>
      </w:r>
      <w:r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 xml:space="preserve">                               </w:t>
      </w:r>
      <w:proofErr w:type="spellStart"/>
      <w:r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>السداسي:</w:t>
      </w:r>
      <w:proofErr w:type="spellEnd"/>
      <w:r w:rsidR="00922E75"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 xml:space="preserve"> الثاني</w:t>
      </w:r>
    </w:p>
    <w:tbl>
      <w:tblPr>
        <w:tblStyle w:val="Grilledutableau"/>
        <w:bidiVisual/>
        <w:tblW w:w="10103" w:type="dxa"/>
        <w:jc w:val="center"/>
        <w:tblInd w:w="-489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/>
      </w:tblPr>
      <w:tblGrid>
        <w:gridCol w:w="1305"/>
        <w:gridCol w:w="3544"/>
        <w:gridCol w:w="5254"/>
      </w:tblGrid>
      <w:tr w:rsidR="00162924" w:rsidRPr="0086117B" w:rsidTr="00364A2B">
        <w:trPr>
          <w:jc w:val="center"/>
        </w:trPr>
        <w:tc>
          <w:tcPr>
            <w:tcW w:w="10103" w:type="dxa"/>
            <w:gridSpan w:val="3"/>
            <w:shd w:val="clear" w:color="auto" w:fill="244061" w:themeFill="accent1" w:themeFillShade="80"/>
            <w:vAlign w:val="center"/>
          </w:tcPr>
          <w:p w:rsidR="00162924" w:rsidRPr="0086117B" w:rsidRDefault="00162924" w:rsidP="0086117B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</w:pPr>
            <w:r w:rsidRPr="0086117B">
              <w:rPr>
                <w:rFonts w:ascii="Sakkal Majalla" w:hAnsi="Sakkal Majalla" w:cs="Sakkal Majalla"/>
                <w:b/>
                <w:bCs/>
                <w:sz w:val="40"/>
                <w:szCs w:val="40"/>
                <w:rtl/>
                <w:lang w:bidi="ar-DZ"/>
              </w:rPr>
              <w:t>البرنامج السداسي</w:t>
            </w:r>
            <w:r w:rsidR="00615D2E" w:rsidRPr="0086117B">
              <w:rPr>
                <w:rFonts w:ascii="Sakkal Majalla" w:hAnsi="Sakkal Majalla" w:cs="Sakkal Majalla"/>
                <w:b/>
                <w:bCs/>
                <w:sz w:val="40"/>
                <w:szCs w:val="40"/>
                <w:rtl/>
                <w:lang w:bidi="ar-DZ"/>
              </w:rPr>
              <w:t xml:space="preserve"> التفصيلي </w:t>
            </w:r>
            <w:r w:rsidRPr="0086117B">
              <w:rPr>
                <w:rFonts w:ascii="Sakkal Majalla" w:hAnsi="Sakkal Majalla" w:cs="Sakkal Majalla"/>
                <w:b/>
                <w:bCs/>
                <w:sz w:val="40"/>
                <w:szCs w:val="40"/>
                <w:rtl/>
                <w:lang w:bidi="ar-DZ"/>
              </w:rPr>
              <w:t>للمقياس</w:t>
            </w:r>
          </w:p>
        </w:tc>
      </w:tr>
      <w:tr w:rsidR="00224E76" w:rsidRPr="0086117B" w:rsidTr="00364A2B">
        <w:trPr>
          <w:trHeight w:val="654"/>
          <w:jc w:val="center"/>
        </w:trPr>
        <w:tc>
          <w:tcPr>
            <w:tcW w:w="1305" w:type="dxa"/>
            <w:shd w:val="clear" w:color="auto" w:fill="F2F2F2" w:themeFill="background1" w:themeFillShade="F2"/>
            <w:vAlign w:val="center"/>
          </w:tcPr>
          <w:p w:rsidR="00224E76" w:rsidRPr="0086117B" w:rsidRDefault="00224E76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>الأسابيع</w:t>
            </w:r>
            <w:proofErr w:type="gramEnd"/>
            <w:r w:rsidR="00B00AD5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  <w:lang w:bidi="ar-DZ"/>
              </w:rPr>
              <w:t>*</w:t>
            </w:r>
          </w:p>
        </w:tc>
        <w:tc>
          <w:tcPr>
            <w:tcW w:w="3544" w:type="dxa"/>
            <w:shd w:val="clear" w:color="auto" w:fill="F2F2F2" w:themeFill="background1" w:themeFillShade="F2"/>
            <w:vAlign w:val="center"/>
            <w:hideMark/>
          </w:tcPr>
          <w:p w:rsidR="00224E76" w:rsidRPr="0086117B" w:rsidRDefault="00FC08CA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</w:pPr>
            <w:r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>محاور</w:t>
            </w:r>
            <w:r w:rsidR="00224E76"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 xml:space="preserve"> البرنامج</w:t>
            </w:r>
          </w:p>
          <w:p w:rsidR="00FC08CA" w:rsidRPr="0086117B" w:rsidRDefault="00AA12CE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</w:pPr>
            <w:r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>(</w:t>
            </w:r>
            <w:proofErr w:type="gramStart"/>
            <w:r w:rsidR="00FC08CA"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>الفصول</w:t>
            </w:r>
            <w:proofErr w:type="gramEnd"/>
            <w:r w:rsidR="00FC08CA"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>)</w:t>
            </w:r>
          </w:p>
        </w:tc>
        <w:tc>
          <w:tcPr>
            <w:tcW w:w="5254" w:type="dxa"/>
            <w:shd w:val="clear" w:color="auto" w:fill="F2F2F2" w:themeFill="background1" w:themeFillShade="F2"/>
            <w:vAlign w:val="center"/>
            <w:hideMark/>
          </w:tcPr>
          <w:p w:rsidR="00224E76" w:rsidRPr="0086117B" w:rsidRDefault="00224E76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</w:pPr>
            <w:r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 xml:space="preserve">المحاور </w:t>
            </w:r>
            <w:r w:rsidR="00C87AC5"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 xml:space="preserve">الفرعية </w:t>
            </w:r>
            <w:r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>للبرنامج</w:t>
            </w:r>
          </w:p>
          <w:p w:rsidR="00FC08CA" w:rsidRPr="0086117B" w:rsidRDefault="00FC08CA" w:rsidP="0086117B">
            <w:pPr>
              <w:bidi/>
              <w:jc w:val="center"/>
              <w:rPr>
                <w:rFonts w:ascii="Sakkal Majalla" w:hAnsi="Sakkal Majalla" w:cs="Sakkal Majalla"/>
                <w:sz w:val="36"/>
                <w:szCs w:val="36"/>
              </w:rPr>
            </w:pPr>
            <w:r w:rsidRPr="0086117B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  <w:lang w:bidi="ar-DZ"/>
              </w:rPr>
              <w:t>(عناصر المحاضرة)</w:t>
            </w:r>
          </w:p>
        </w:tc>
      </w:tr>
      <w:tr w:rsidR="00162924" w:rsidRPr="0086117B" w:rsidTr="00364A2B">
        <w:trPr>
          <w:jc w:val="center"/>
        </w:trPr>
        <w:tc>
          <w:tcPr>
            <w:tcW w:w="1305" w:type="dxa"/>
            <w:vAlign w:val="center"/>
            <w:hideMark/>
          </w:tcPr>
          <w:p w:rsidR="00162924" w:rsidRPr="0086117B" w:rsidRDefault="00F7539F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01</w:t>
            </w:r>
          </w:p>
        </w:tc>
        <w:tc>
          <w:tcPr>
            <w:tcW w:w="3544" w:type="dxa"/>
            <w:vAlign w:val="center"/>
          </w:tcPr>
          <w:p w:rsidR="00162924" w:rsidRDefault="00177B06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واقع الإصلاح المحاسبي في الجزائر</w:t>
            </w:r>
          </w:p>
          <w:p w:rsidR="00447AEE" w:rsidRPr="0086117B" w:rsidRDefault="00447AEE" w:rsidP="00447AEE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مدخل تمهيدي </w:t>
            </w:r>
          </w:p>
        </w:tc>
        <w:tc>
          <w:tcPr>
            <w:tcW w:w="5254" w:type="dxa"/>
          </w:tcPr>
          <w:p w:rsidR="005E5F01" w:rsidRDefault="005E5F01" w:rsidP="00536A4D">
            <w:pPr>
              <w:bidi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  <w:lang w:bidi="ar-DZ"/>
              </w:rPr>
            </w:pPr>
          </w:p>
          <w:p w:rsidR="000E0EB2" w:rsidRDefault="005E5F01" w:rsidP="005E5F01">
            <w:pPr>
              <w:bidi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  <w:lang w:bidi="ar-DZ"/>
              </w:rPr>
            </w:pPr>
            <w:proofErr w:type="spellStart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1</w:t>
            </w:r>
            <w:r w:rsidR="00177B06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-</w:t>
            </w:r>
            <w:proofErr w:type="spellEnd"/>
            <w:r w:rsidR="00177B06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</w:t>
            </w:r>
            <w:proofErr w:type="gramStart"/>
            <w:r w:rsidR="00177B06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محاور</w:t>
            </w:r>
            <w:proofErr w:type="gramEnd"/>
            <w:r w:rsidR="00177B06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الإصلاح المحاسبي في الجزائر</w:t>
            </w:r>
          </w:p>
          <w:p w:rsidR="00B00AD5" w:rsidRDefault="00B00AD5" w:rsidP="00B00AD5">
            <w:pPr>
              <w:bidi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2-</w:t>
            </w:r>
            <w:r w:rsidR="005E5F01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معوقات الإصلاح المحاسبي في الجزائر</w:t>
            </w:r>
          </w:p>
          <w:p w:rsidR="00B00AD5" w:rsidRPr="0086117B" w:rsidRDefault="00B00AD5" w:rsidP="00B00AD5">
            <w:pPr>
              <w:bidi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</w:p>
        </w:tc>
      </w:tr>
      <w:tr w:rsidR="0086117B" w:rsidRPr="0086117B" w:rsidTr="00364A2B">
        <w:trPr>
          <w:jc w:val="center"/>
        </w:trPr>
        <w:tc>
          <w:tcPr>
            <w:tcW w:w="1305" w:type="dxa"/>
            <w:vAlign w:val="center"/>
            <w:hideMark/>
          </w:tcPr>
          <w:p w:rsidR="0086117B" w:rsidRPr="0086117B" w:rsidRDefault="0086117B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0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2</w:t>
            </w:r>
          </w:p>
        </w:tc>
        <w:tc>
          <w:tcPr>
            <w:tcW w:w="3544" w:type="dxa"/>
            <w:vAlign w:val="center"/>
          </w:tcPr>
          <w:p w:rsidR="0086117B" w:rsidRPr="0086117B" w:rsidRDefault="005E5F01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تي للمحاسبة</w:t>
            </w:r>
          </w:p>
        </w:tc>
        <w:tc>
          <w:tcPr>
            <w:tcW w:w="5254" w:type="dxa"/>
          </w:tcPr>
          <w:p w:rsidR="0086117B" w:rsidRDefault="005E5F01" w:rsidP="005E5F01">
            <w:pPr>
              <w:pStyle w:val="Paragraphedeliste"/>
              <w:numPr>
                <w:ilvl w:val="0"/>
                <w:numId w:val="16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تعريف بالمجلس الوطني للمحاسبة</w:t>
            </w:r>
          </w:p>
          <w:p w:rsidR="005E5F01" w:rsidRPr="005E5F01" w:rsidRDefault="00797D1A" w:rsidP="005E5F01">
            <w:pPr>
              <w:pStyle w:val="Paragraphedeliste"/>
              <w:numPr>
                <w:ilvl w:val="0"/>
                <w:numId w:val="16"/>
              </w:numPr>
              <w:tabs>
                <w:tab w:val="right" w:pos="247"/>
              </w:tabs>
              <w:bidi/>
              <w:ind w:left="94" w:hanging="94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تنظيم وسير المجلس الوطني للمحاسبة</w:t>
            </w:r>
          </w:p>
        </w:tc>
      </w:tr>
      <w:tr w:rsidR="00346C48" w:rsidRPr="0086117B" w:rsidTr="00364A2B">
        <w:trPr>
          <w:jc w:val="center"/>
        </w:trPr>
        <w:tc>
          <w:tcPr>
            <w:tcW w:w="1305" w:type="dxa"/>
            <w:vAlign w:val="center"/>
            <w:hideMark/>
          </w:tcPr>
          <w:p w:rsidR="00346C48" w:rsidRPr="0086117B" w:rsidRDefault="00F7539F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0</w:t>
            </w:r>
            <w:r w:rsidR="0086117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3</w:t>
            </w:r>
          </w:p>
        </w:tc>
        <w:tc>
          <w:tcPr>
            <w:tcW w:w="3544" w:type="dxa"/>
            <w:vAlign w:val="center"/>
          </w:tcPr>
          <w:p w:rsidR="00346C48" w:rsidRPr="0086117B" w:rsidRDefault="00797D1A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ني للمحاسبة</w:t>
            </w:r>
          </w:p>
        </w:tc>
        <w:tc>
          <w:tcPr>
            <w:tcW w:w="5254" w:type="dxa"/>
          </w:tcPr>
          <w:p w:rsidR="00E37D65" w:rsidRDefault="00797D1A" w:rsidP="00797D1A">
            <w:pPr>
              <w:pStyle w:val="Paragraphedeliste"/>
              <w:numPr>
                <w:ilvl w:val="0"/>
                <w:numId w:val="17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مهام المجلس الوطني للمحاسبة</w:t>
            </w:r>
          </w:p>
          <w:p w:rsidR="00797D1A" w:rsidRPr="00797D1A" w:rsidRDefault="00DC7A53" w:rsidP="00797D1A">
            <w:pPr>
              <w:pStyle w:val="Paragraphedeliste"/>
              <w:numPr>
                <w:ilvl w:val="0"/>
                <w:numId w:val="17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لجان المتساوية الأعضاء للمجلس </w:t>
            </w:r>
          </w:p>
        </w:tc>
      </w:tr>
      <w:tr w:rsidR="00F203DC" w:rsidRPr="0086117B" w:rsidTr="00364A2B">
        <w:trPr>
          <w:jc w:val="center"/>
        </w:trPr>
        <w:tc>
          <w:tcPr>
            <w:tcW w:w="1305" w:type="dxa"/>
            <w:vAlign w:val="center"/>
            <w:hideMark/>
          </w:tcPr>
          <w:p w:rsidR="00F203DC" w:rsidRPr="0086117B" w:rsidRDefault="00F203DC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 w:rsidR="0086117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04</w:t>
            </w:r>
          </w:p>
        </w:tc>
        <w:tc>
          <w:tcPr>
            <w:tcW w:w="3544" w:type="dxa"/>
            <w:vAlign w:val="center"/>
          </w:tcPr>
          <w:p w:rsidR="00F203DC" w:rsidRPr="0086117B" w:rsidRDefault="00DC7A53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ني للمحاسبة</w:t>
            </w:r>
          </w:p>
        </w:tc>
        <w:tc>
          <w:tcPr>
            <w:tcW w:w="5254" w:type="dxa"/>
          </w:tcPr>
          <w:p w:rsidR="00DC7A53" w:rsidRPr="00DC7A53" w:rsidRDefault="00306F59" w:rsidP="006F62CB">
            <w:pPr>
              <w:pStyle w:val="Paragraphedeliste"/>
              <w:bidi/>
              <w:ind w:left="235"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إنتقاد مهام المجلس الوطني للمحاسبة بالمقارنة مع تجارب الهيئات الدولية</w:t>
            </w:r>
          </w:p>
        </w:tc>
      </w:tr>
      <w:tr w:rsidR="00F203DC" w:rsidRPr="0086117B" w:rsidTr="00364A2B">
        <w:trPr>
          <w:jc w:val="center"/>
        </w:trPr>
        <w:tc>
          <w:tcPr>
            <w:tcW w:w="1305" w:type="dxa"/>
            <w:vAlign w:val="center"/>
            <w:hideMark/>
          </w:tcPr>
          <w:p w:rsidR="00F203DC" w:rsidRPr="0086117B" w:rsidRDefault="00F203DC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 w:rsidR="0086117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05</w:t>
            </w:r>
          </w:p>
        </w:tc>
        <w:tc>
          <w:tcPr>
            <w:tcW w:w="3544" w:type="dxa"/>
            <w:vAlign w:val="center"/>
          </w:tcPr>
          <w:p w:rsidR="00F203DC" w:rsidRPr="0086117B" w:rsidRDefault="00025DF7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ني للمصف الوطني للخبراء المحاسبين</w:t>
            </w:r>
          </w:p>
        </w:tc>
        <w:tc>
          <w:tcPr>
            <w:tcW w:w="5254" w:type="dxa"/>
          </w:tcPr>
          <w:p w:rsidR="00FD3445" w:rsidRDefault="00025DF7" w:rsidP="00025DF7">
            <w:pPr>
              <w:pStyle w:val="Paragraphedeliste"/>
              <w:numPr>
                <w:ilvl w:val="0"/>
                <w:numId w:val="19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تعريف بالمصف الوطني لخبراء المحاسبة</w:t>
            </w:r>
          </w:p>
          <w:p w:rsidR="00025DF7" w:rsidRPr="00025DF7" w:rsidRDefault="00306F59" w:rsidP="00025DF7">
            <w:pPr>
              <w:pStyle w:val="Paragraphedeliste"/>
              <w:numPr>
                <w:ilvl w:val="0"/>
                <w:numId w:val="19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صلاحيات المصف الوطني للمحاسبة</w:t>
            </w:r>
          </w:p>
        </w:tc>
      </w:tr>
      <w:tr w:rsidR="006F62CB" w:rsidRPr="0086117B" w:rsidTr="00364A2B">
        <w:trPr>
          <w:jc w:val="center"/>
        </w:trPr>
        <w:tc>
          <w:tcPr>
            <w:tcW w:w="1305" w:type="dxa"/>
            <w:vAlign w:val="center"/>
          </w:tcPr>
          <w:p w:rsidR="006F62CB" w:rsidRPr="0086117B" w:rsidRDefault="006F62CB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06</w:t>
            </w:r>
          </w:p>
        </w:tc>
        <w:tc>
          <w:tcPr>
            <w:tcW w:w="3544" w:type="dxa"/>
            <w:vAlign w:val="center"/>
          </w:tcPr>
          <w:p w:rsidR="006F62CB" w:rsidRPr="0086117B" w:rsidRDefault="006F62CB" w:rsidP="00E732B0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ني للمصف الوطني للخبراء المحاسبين</w:t>
            </w:r>
          </w:p>
        </w:tc>
        <w:tc>
          <w:tcPr>
            <w:tcW w:w="5254" w:type="dxa"/>
          </w:tcPr>
          <w:p w:rsidR="006F62CB" w:rsidRDefault="00413C34" w:rsidP="006F62CB">
            <w:pPr>
              <w:pStyle w:val="Paragraphedeliste"/>
              <w:numPr>
                <w:ilvl w:val="0"/>
                <w:numId w:val="20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تشكيلة المصف الوطني لخبراء المحاسبة</w:t>
            </w:r>
          </w:p>
          <w:p w:rsidR="00413C34" w:rsidRPr="006F62CB" w:rsidRDefault="00413C34" w:rsidP="00413C34">
            <w:pPr>
              <w:pStyle w:val="Paragraphedeliste"/>
              <w:numPr>
                <w:ilvl w:val="0"/>
                <w:numId w:val="20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قواعد السير</w:t>
            </w:r>
          </w:p>
        </w:tc>
      </w:tr>
      <w:tr w:rsidR="006F62CB" w:rsidRPr="0086117B" w:rsidTr="00364A2B">
        <w:trPr>
          <w:jc w:val="center"/>
        </w:trPr>
        <w:tc>
          <w:tcPr>
            <w:tcW w:w="1305" w:type="dxa"/>
            <w:vAlign w:val="center"/>
          </w:tcPr>
          <w:p w:rsidR="006F62CB" w:rsidRPr="0086117B" w:rsidRDefault="006F62CB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07</w:t>
            </w:r>
          </w:p>
        </w:tc>
        <w:tc>
          <w:tcPr>
            <w:tcW w:w="3544" w:type="dxa"/>
            <w:vAlign w:val="center"/>
          </w:tcPr>
          <w:p w:rsidR="006F62CB" w:rsidRPr="0086117B" w:rsidRDefault="006F62CB" w:rsidP="00E732B0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ني للمصف الوطني للخبراء المحاسبين</w:t>
            </w:r>
          </w:p>
        </w:tc>
        <w:tc>
          <w:tcPr>
            <w:tcW w:w="5254" w:type="dxa"/>
          </w:tcPr>
          <w:p w:rsidR="006F62CB" w:rsidRPr="004972FB" w:rsidRDefault="004972FB" w:rsidP="004972FB">
            <w:pPr>
              <w:tabs>
                <w:tab w:val="right" w:pos="235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إنتقاد مهام المصف الوطني لخبراء المحاسبة بالمقارنة مع التجربة الأوربية والأمريكية</w:t>
            </w:r>
          </w:p>
        </w:tc>
      </w:tr>
      <w:tr w:rsidR="00966004" w:rsidRPr="0086117B" w:rsidTr="00364A2B">
        <w:trPr>
          <w:jc w:val="center"/>
        </w:trPr>
        <w:tc>
          <w:tcPr>
            <w:tcW w:w="1305" w:type="dxa"/>
            <w:vAlign w:val="center"/>
          </w:tcPr>
          <w:p w:rsidR="00966004" w:rsidRPr="0086117B" w:rsidRDefault="00966004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08</w:t>
            </w:r>
          </w:p>
        </w:tc>
        <w:tc>
          <w:tcPr>
            <w:tcW w:w="3544" w:type="dxa"/>
            <w:vAlign w:val="center"/>
          </w:tcPr>
          <w:p w:rsidR="00966004" w:rsidRPr="0086117B" w:rsidRDefault="00966004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الوطني للغرفة الوطنية لمحافظي </w:t>
            </w:r>
            <w:proofErr w:type="gramStart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حسابات</w:t>
            </w:r>
            <w:proofErr w:type="gramEnd"/>
          </w:p>
        </w:tc>
        <w:tc>
          <w:tcPr>
            <w:tcW w:w="5254" w:type="dxa"/>
          </w:tcPr>
          <w:p w:rsidR="00966004" w:rsidRPr="003559FA" w:rsidRDefault="00966004" w:rsidP="003559FA">
            <w:pPr>
              <w:pStyle w:val="Paragraphedeliste"/>
              <w:numPr>
                <w:ilvl w:val="0"/>
                <w:numId w:val="23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تعريف </w:t>
            </w:r>
            <w:r w:rsidR="00C31E9D"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بالمجلس الوطني للغرفة الوطنية لمحافظي </w:t>
            </w:r>
            <w:proofErr w:type="gramStart"/>
            <w:r w:rsidR="00C31E9D"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حسابات</w:t>
            </w:r>
            <w:proofErr w:type="gramEnd"/>
          </w:p>
          <w:p w:rsidR="00966004" w:rsidRPr="003559FA" w:rsidRDefault="00966004" w:rsidP="003559FA">
            <w:pPr>
              <w:pStyle w:val="Paragraphedeliste"/>
              <w:numPr>
                <w:ilvl w:val="0"/>
                <w:numId w:val="23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صلاحيات </w:t>
            </w:r>
            <w:r w:rsidR="00C31E9D"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</w:t>
            </w:r>
            <w:proofErr w:type="gramStart"/>
            <w:r w:rsidR="00C31E9D"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وطني</w:t>
            </w:r>
            <w:proofErr w:type="gramEnd"/>
            <w:r w:rsidR="00C31E9D"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للغرفة الوطنية لمحافظي الحسابات</w:t>
            </w:r>
          </w:p>
        </w:tc>
      </w:tr>
      <w:tr w:rsidR="00966004" w:rsidRPr="0086117B" w:rsidTr="00364A2B">
        <w:trPr>
          <w:jc w:val="center"/>
        </w:trPr>
        <w:tc>
          <w:tcPr>
            <w:tcW w:w="1305" w:type="dxa"/>
            <w:vAlign w:val="center"/>
          </w:tcPr>
          <w:p w:rsidR="00966004" w:rsidRPr="0086117B" w:rsidRDefault="00966004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lastRenderedPageBreak/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09</w:t>
            </w:r>
          </w:p>
        </w:tc>
        <w:tc>
          <w:tcPr>
            <w:tcW w:w="3544" w:type="dxa"/>
            <w:vAlign w:val="center"/>
          </w:tcPr>
          <w:p w:rsidR="00966004" w:rsidRPr="0086117B" w:rsidRDefault="00C31E9D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الوطني للغرفة الوطنية لمحافظي </w:t>
            </w:r>
            <w:proofErr w:type="gramStart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حسابات</w:t>
            </w:r>
            <w:proofErr w:type="gramEnd"/>
          </w:p>
        </w:tc>
        <w:tc>
          <w:tcPr>
            <w:tcW w:w="5254" w:type="dxa"/>
          </w:tcPr>
          <w:p w:rsidR="00966004" w:rsidRPr="003559FA" w:rsidRDefault="00966004" w:rsidP="003559FA">
            <w:pPr>
              <w:pStyle w:val="Paragraphedeliste"/>
              <w:numPr>
                <w:ilvl w:val="0"/>
                <w:numId w:val="24"/>
              </w:numPr>
              <w:bidi/>
              <w:ind w:left="377" w:hanging="377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تشكيلة </w:t>
            </w:r>
            <w:r w:rsidR="00C31E9D"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ني للغرفة الوطنية لمحافظي الحسابات</w:t>
            </w:r>
          </w:p>
          <w:p w:rsidR="00966004" w:rsidRPr="006F62CB" w:rsidRDefault="00966004" w:rsidP="009910D5">
            <w:pPr>
              <w:pStyle w:val="Paragraphedeliste"/>
              <w:numPr>
                <w:ilvl w:val="0"/>
                <w:numId w:val="24"/>
              </w:numPr>
              <w:bidi/>
              <w:ind w:left="377" w:hanging="377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proofErr w:type="gramStart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قواعد</w:t>
            </w:r>
            <w:proofErr w:type="gramEnd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سير</w:t>
            </w:r>
            <w:r w:rsidR="009910D5"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المجلس</w:t>
            </w:r>
            <w:r w:rsidR="00C31E9D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الوطني للغرفة الوطنية لمحافظي الحسابات</w:t>
            </w:r>
          </w:p>
        </w:tc>
      </w:tr>
      <w:tr w:rsidR="00966004" w:rsidRPr="0086117B" w:rsidTr="00364A2B">
        <w:trPr>
          <w:jc w:val="center"/>
        </w:trPr>
        <w:tc>
          <w:tcPr>
            <w:tcW w:w="1305" w:type="dxa"/>
            <w:vAlign w:val="center"/>
          </w:tcPr>
          <w:p w:rsidR="00966004" w:rsidRPr="0086117B" w:rsidRDefault="00966004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10</w:t>
            </w:r>
          </w:p>
        </w:tc>
        <w:tc>
          <w:tcPr>
            <w:tcW w:w="3544" w:type="dxa"/>
            <w:vAlign w:val="center"/>
          </w:tcPr>
          <w:p w:rsidR="00966004" w:rsidRPr="0086117B" w:rsidRDefault="00C31E9D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الوطني للغرفة الوطنية لمحافظي </w:t>
            </w:r>
            <w:proofErr w:type="gramStart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حسابات</w:t>
            </w:r>
            <w:proofErr w:type="gramEnd"/>
          </w:p>
        </w:tc>
        <w:tc>
          <w:tcPr>
            <w:tcW w:w="5254" w:type="dxa"/>
          </w:tcPr>
          <w:p w:rsidR="00966004" w:rsidRPr="004972FB" w:rsidRDefault="00966004" w:rsidP="00E732B0">
            <w:pPr>
              <w:tabs>
                <w:tab w:val="right" w:pos="235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إنتقاد مهام </w:t>
            </w:r>
            <w:r w:rsidR="00D62774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ني للغرفة الوطنية لمحافظي الحسابات</w:t>
            </w: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بالمقارنة مع التجربة الأوربية والأمريكية</w:t>
            </w:r>
          </w:p>
        </w:tc>
      </w:tr>
      <w:tr w:rsidR="003559FA" w:rsidRPr="0086117B" w:rsidTr="00364A2B">
        <w:trPr>
          <w:jc w:val="center"/>
        </w:trPr>
        <w:tc>
          <w:tcPr>
            <w:tcW w:w="1305" w:type="dxa"/>
            <w:vAlign w:val="center"/>
          </w:tcPr>
          <w:p w:rsidR="003559FA" w:rsidRPr="0086117B" w:rsidRDefault="003559FA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11</w:t>
            </w:r>
          </w:p>
        </w:tc>
        <w:tc>
          <w:tcPr>
            <w:tcW w:w="3544" w:type="dxa"/>
            <w:vAlign w:val="center"/>
          </w:tcPr>
          <w:p w:rsidR="003559FA" w:rsidRPr="0086117B" w:rsidRDefault="003559FA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</w:t>
            </w:r>
            <w:proofErr w:type="gramStart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وطني</w:t>
            </w:r>
            <w:proofErr w:type="gramEnd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للمنظمة الوطنية للمحاسبين المعتمدين</w:t>
            </w:r>
          </w:p>
        </w:tc>
        <w:tc>
          <w:tcPr>
            <w:tcW w:w="5254" w:type="dxa"/>
          </w:tcPr>
          <w:p w:rsidR="00034790" w:rsidRDefault="003559FA" w:rsidP="003559FA">
            <w:pPr>
              <w:pStyle w:val="Paragraphedeliste"/>
              <w:numPr>
                <w:ilvl w:val="0"/>
                <w:numId w:val="22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تعريف </w:t>
            </w:r>
            <w:r w:rsidR="00034790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مجلس الوطني للمنظمة الوطنية للمحاسبين المعتمدين</w:t>
            </w:r>
            <w:r w:rsidR="00034790"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</w:t>
            </w:r>
          </w:p>
          <w:p w:rsidR="003559FA" w:rsidRPr="003559FA" w:rsidRDefault="003559FA" w:rsidP="00034790">
            <w:pPr>
              <w:pStyle w:val="Paragraphedeliste"/>
              <w:numPr>
                <w:ilvl w:val="0"/>
                <w:numId w:val="22"/>
              </w:numPr>
              <w:bidi/>
              <w:ind w:left="235" w:hanging="235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 w:rsidRPr="003559FA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صلاحيات </w:t>
            </w:r>
            <w:r w:rsidR="00034790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</w:t>
            </w:r>
            <w:proofErr w:type="gramStart"/>
            <w:r w:rsidR="00034790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وطني</w:t>
            </w:r>
            <w:proofErr w:type="gramEnd"/>
            <w:r w:rsidR="00034790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للمنظمة الوطنية للمحاسبين المعتمدين</w:t>
            </w:r>
          </w:p>
        </w:tc>
      </w:tr>
      <w:tr w:rsidR="003559FA" w:rsidRPr="0086117B" w:rsidTr="00364A2B">
        <w:trPr>
          <w:jc w:val="center"/>
        </w:trPr>
        <w:tc>
          <w:tcPr>
            <w:tcW w:w="1305" w:type="dxa"/>
            <w:vAlign w:val="center"/>
          </w:tcPr>
          <w:p w:rsidR="003559FA" w:rsidRPr="0086117B" w:rsidRDefault="003559FA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12</w:t>
            </w:r>
          </w:p>
        </w:tc>
        <w:tc>
          <w:tcPr>
            <w:tcW w:w="3544" w:type="dxa"/>
            <w:vAlign w:val="center"/>
          </w:tcPr>
          <w:p w:rsidR="003559FA" w:rsidRPr="0086117B" w:rsidRDefault="003559FA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</w:t>
            </w:r>
            <w:proofErr w:type="gramStart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وطني</w:t>
            </w:r>
            <w:proofErr w:type="gramEnd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للمنظمة الوطنية للمحاسبين المعتمدين</w:t>
            </w:r>
          </w:p>
        </w:tc>
        <w:tc>
          <w:tcPr>
            <w:tcW w:w="5254" w:type="dxa"/>
          </w:tcPr>
          <w:p w:rsidR="0083636F" w:rsidRPr="0083636F" w:rsidRDefault="003559FA" w:rsidP="0083636F">
            <w:pPr>
              <w:pStyle w:val="Paragraphedeliste"/>
              <w:numPr>
                <w:ilvl w:val="0"/>
                <w:numId w:val="25"/>
              </w:numPr>
              <w:bidi/>
              <w:ind w:left="235" w:hanging="235"/>
              <w:jc w:val="both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 w:rsidRPr="0083636F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تشكيلة المجلس الوطني </w:t>
            </w:r>
            <w:r w:rsidR="0083636F" w:rsidRPr="0083636F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للمنظمة الوطنية للمحاسبين المعتمدين </w:t>
            </w:r>
          </w:p>
          <w:p w:rsidR="003559FA" w:rsidRPr="006F62CB" w:rsidRDefault="003559FA" w:rsidP="0083636F">
            <w:pPr>
              <w:pStyle w:val="Paragraphedeliste"/>
              <w:numPr>
                <w:ilvl w:val="0"/>
                <w:numId w:val="25"/>
              </w:numPr>
              <w:bidi/>
              <w:ind w:left="235" w:hanging="235"/>
              <w:jc w:val="both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قواعد سير</w:t>
            </w:r>
            <w:r w:rsidR="0083636F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المجلس الوطني</w:t>
            </w: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</w:t>
            </w:r>
            <w:r w:rsidR="0083636F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للمنظمة الوطنية للمحاسبين المعتمدين</w:t>
            </w:r>
          </w:p>
        </w:tc>
      </w:tr>
      <w:tr w:rsidR="003559FA" w:rsidRPr="0086117B" w:rsidTr="00364A2B">
        <w:trPr>
          <w:jc w:val="center"/>
        </w:trPr>
        <w:tc>
          <w:tcPr>
            <w:tcW w:w="1305" w:type="dxa"/>
            <w:vAlign w:val="center"/>
          </w:tcPr>
          <w:p w:rsidR="003559FA" w:rsidRPr="0086117B" w:rsidRDefault="003559FA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13</w:t>
            </w:r>
          </w:p>
        </w:tc>
        <w:tc>
          <w:tcPr>
            <w:tcW w:w="3544" w:type="dxa"/>
            <w:vAlign w:val="center"/>
          </w:tcPr>
          <w:p w:rsidR="003559FA" w:rsidRPr="0086117B" w:rsidRDefault="003559FA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</w:t>
            </w:r>
            <w:proofErr w:type="gramStart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وطني</w:t>
            </w:r>
            <w:proofErr w:type="gramEnd"/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 للمنظمة الوطنية للمحاسبين المعتمدين</w:t>
            </w:r>
          </w:p>
        </w:tc>
        <w:tc>
          <w:tcPr>
            <w:tcW w:w="5254" w:type="dxa"/>
          </w:tcPr>
          <w:p w:rsidR="003559FA" w:rsidRPr="004972FB" w:rsidRDefault="003559FA" w:rsidP="00E732B0">
            <w:pPr>
              <w:tabs>
                <w:tab w:val="right" w:pos="235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إنتقاد مهام </w:t>
            </w:r>
            <w:r w:rsidR="004517D4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 xml:space="preserve">المجلس الوطني للمنظمة الوطنية للمحاسبين المعتمدين </w:t>
            </w: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بالمقارنة مع التجربة الأوربية والأمريكية</w:t>
            </w:r>
          </w:p>
        </w:tc>
      </w:tr>
      <w:tr w:rsidR="006F62CB" w:rsidRPr="0086117B" w:rsidTr="00364A2B">
        <w:trPr>
          <w:jc w:val="center"/>
        </w:trPr>
        <w:tc>
          <w:tcPr>
            <w:tcW w:w="1305" w:type="dxa"/>
            <w:vAlign w:val="center"/>
          </w:tcPr>
          <w:p w:rsidR="006F62CB" w:rsidRPr="0086117B" w:rsidRDefault="006F62CB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14</w:t>
            </w:r>
          </w:p>
        </w:tc>
        <w:tc>
          <w:tcPr>
            <w:tcW w:w="3544" w:type="dxa"/>
            <w:vAlign w:val="center"/>
          </w:tcPr>
          <w:p w:rsidR="006F62CB" w:rsidRPr="0086117B" w:rsidRDefault="009910D5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قيمة المضافة للإصلاحات المحاسبية في الجزائر</w:t>
            </w:r>
          </w:p>
        </w:tc>
        <w:tc>
          <w:tcPr>
            <w:tcW w:w="5254" w:type="dxa"/>
          </w:tcPr>
          <w:p w:rsidR="006F62CB" w:rsidRDefault="00B979D9" w:rsidP="009910D5">
            <w:pPr>
              <w:pStyle w:val="Paragraphedeliste"/>
              <w:numPr>
                <w:ilvl w:val="0"/>
                <w:numId w:val="26"/>
              </w:numPr>
              <w:bidi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تقسيم الجديد للهيئات</w:t>
            </w:r>
          </w:p>
          <w:p w:rsidR="00B979D9" w:rsidRDefault="00B979D9" w:rsidP="00B979D9">
            <w:pPr>
              <w:pStyle w:val="Paragraphedeliste"/>
              <w:numPr>
                <w:ilvl w:val="0"/>
                <w:numId w:val="26"/>
              </w:numPr>
              <w:bidi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تنظيم الجديد للمهن المحاسبية</w:t>
            </w:r>
          </w:p>
          <w:p w:rsidR="00B979D9" w:rsidRPr="009910D5" w:rsidRDefault="00B979D9" w:rsidP="00B979D9">
            <w:pPr>
              <w:pStyle w:val="Paragraphedeliste"/>
              <w:numPr>
                <w:ilvl w:val="0"/>
                <w:numId w:val="26"/>
              </w:numPr>
              <w:bidi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التنظيم الجديد في منح الإعتمادات</w:t>
            </w:r>
          </w:p>
        </w:tc>
      </w:tr>
      <w:tr w:rsidR="006F62CB" w:rsidRPr="0086117B" w:rsidTr="00364A2B">
        <w:trPr>
          <w:jc w:val="center"/>
        </w:trPr>
        <w:tc>
          <w:tcPr>
            <w:tcW w:w="1305" w:type="dxa"/>
            <w:vAlign w:val="center"/>
          </w:tcPr>
          <w:p w:rsidR="006F62CB" w:rsidRPr="0086117B" w:rsidRDefault="006F62CB" w:rsidP="0086117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DZ"/>
              </w:rPr>
            </w:pPr>
            <w:proofErr w:type="gramStart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>الأسبوع</w:t>
            </w:r>
            <w:proofErr w:type="gramEnd"/>
            <w:r w:rsidRPr="0086117B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DZ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15</w:t>
            </w:r>
          </w:p>
        </w:tc>
        <w:tc>
          <w:tcPr>
            <w:tcW w:w="3544" w:type="dxa"/>
            <w:vAlign w:val="center"/>
          </w:tcPr>
          <w:p w:rsidR="006F62CB" w:rsidRPr="0086117B" w:rsidRDefault="004517D4" w:rsidP="00FD344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bidi="ar-DZ"/>
              </w:rPr>
              <w:t>حصة مراجعة</w:t>
            </w:r>
          </w:p>
        </w:tc>
        <w:tc>
          <w:tcPr>
            <w:tcW w:w="5254" w:type="dxa"/>
          </w:tcPr>
          <w:p w:rsidR="006F62CB" w:rsidRPr="0086117B" w:rsidRDefault="006F62CB" w:rsidP="00FD3445">
            <w:pPr>
              <w:bidi/>
              <w:ind w:left="360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DZ"/>
              </w:rPr>
            </w:pPr>
          </w:p>
        </w:tc>
      </w:tr>
    </w:tbl>
    <w:p w:rsidR="00536A4D" w:rsidRPr="00B00AD5" w:rsidRDefault="00B00AD5" w:rsidP="00536A4D">
      <w:pPr>
        <w:bidi/>
        <w:rPr>
          <w:rFonts w:ascii="Sakkal Majalla" w:hAnsi="Sakkal Majalla" w:cs="Sakkal Majalla"/>
          <w:sz w:val="28"/>
          <w:szCs w:val="28"/>
          <w:rtl/>
        </w:rPr>
      </w:pPr>
      <w:proofErr w:type="spellStart"/>
      <w:r w:rsidRPr="00F53A1C">
        <w:rPr>
          <w:rFonts w:ascii="Sakkal Majalla" w:hAnsi="Sakkal Majalla" w:cs="Sakkal Majalla" w:hint="cs"/>
          <w:sz w:val="28"/>
          <w:szCs w:val="28"/>
          <w:highlight w:val="yellow"/>
          <w:rtl/>
        </w:rPr>
        <w:t>*</w:t>
      </w:r>
      <w:proofErr w:type="spellEnd"/>
      <w:r w:rsidRPr="00F53A1C">
        <w:rPr>
          <w:rFonts w:ascii="Sakkal Majalla" w:hAnsi="Sakkal Majalla" w:cs="Sakkal Majalla" w:hint="cs"/>
          <w:sz w:val="28"/>
          <w:szCs w:val="28"/>
          <w:highlight w:val="yellow"/>
          <w:rtl/>
        </w:rPr>
        <w:t xml:space="preserve"> يتم اعتماد الأسابيع بناء على الرزنامة البيداغوجية المحددة.</w:t>
      </w:r>
    </w:p>
    <w:p w:rsidR="00536A4D" w:rsidRDefault="00536A4D" w:rsidP="00536A4D">
      <w:pPr>
        <w:bidi/>
        <w:rPr>
          <w:rtl/>
        </w:rPr>
      </w:pPr>
    </w:p>
    <w:p w:rsidR="00EB59E2" w:rsidRPr="00F53A1C" w:rsidRDefault="00364A2B" w:rsidP="00364A2B">
      <w:pPr>
        <w:bidi/>
        <w:spacing w:after="0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F53A1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مراجع المعتمدة في المقياس:</w:t>
      </w:r>
    </w:p>
    <w:p w:rsidR="007821EF" w:rsidRPr="007C1DB7" w:rsidRDefault="007821EF" w:rsidP="007821EF">
      <w:pPr>
        <w:bidi/>
        <w:spacing w:after="0" w:line="240" w:lineRule="auto"/>
        <w:jc w:val="both"/>
        <w:rPr>
          <w:rFonts w:ascii="Traditional Arabic" w:hAnsi="Traditional Arabic" w:cs="Traditional Arabic"/>
          <w:sz w:val="20"/>
          <w:szCs w:val="20"/>
          <w:rtl/>
          <w:lang w:bidi="ar-DZ"/>
        </w:rPr>
      </w:pPr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المرسوم التنفيذي رقم 96-318 المؤرخ في 12 جمادى الأولى عام 1417 الموافق لـــ:25 سبتمبر سنة 1996</w:t>
      </w:r>
      <w:proofErr w:type="gramStart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،الذي</w:t>
      </w:r>
      <w:proofErr w:type="gramEnd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 يتضمن إحداث المجلس الوطني للمحاسبة وتنظيمه</w:t>
      </w:r>
      <w:r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.</w:t>
      </w:r>
    </w:p>
    <w:p w:rsidR="007821EF" w:rsidRPr="007C1DB7" w:rsidRDefault="007821EF" w:rsidP="007821EF">
      <w:pPr>
        <w:bidi/>
        <w:spacing w:after="0" w:line="240" w:lineRule="auto"/>
        <w:jc w:val="both"/>
        <w:rPr>
          <w:rFonts w:ascii="Traditional Arabic" w:hAnsi="Traditional Arabic" w:cs="Traditional Arabic"/>
          <w:sz w:val="20"/>
          <w:szCs w:val="20"/>
          <w:rtl/>
          <w:lang w:bidi="ar-DZ"/>
        </w:rPr>
      </w:pPr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المرسوم التنفيذي 11-24 المؤرخ في 22 صفر عام 1432 الموافق </w:t>
      </w:r>
      <w:proofErr w:type="spellStart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لـــ:</w:t>
      </w:r>
      <w:proofErr w:type="spellEnd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 27 يناير سنة 2011 الذي يحدد تشكيلة المجلس الوطني للمحاسبة وتنظيميه وقواعد سيره</w:t>
      </w:r>
      <w:r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.</w:t>
      </w:r>
    </w:p>
    <w:p w:rsidR="007821EF" w:rsidRDefault="002E0D46" w:rsidP="007249B9">
      <w:pPr>
        <w:bidi/>
        <w:spacing w:after="0"/>
        <w:rPr>
          <w:rFonts w:ascii="Traditional Arabic" w:hAnsi="Traditional Arabic" w:cs="Traditional Arabic"/>
          <w:sz w:val="20"/>
          <w:szCs w:val="20"/>
          <w:rtl/>
          <w:lang w:bidi="ar-DZ"/>
        </w:rPr>
      </w:pPr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المرسوم التنفيذي 11-</w:t>
      </w:r>
      <w:r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25</w:t>
      </w:r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 المؤرخ في 22 صفر عام 1432 الموافق </w:t>
      </w:r>
      <w:proofErr w:type="spellStart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لـــ:</w:t>
      </w:r>
      <w:proofErr w:type="spellEnd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 27 يناير سنة 2011 الذي يحدد تشكيلة المجلس الوطني </w:t>
      </w:r>
      <w:r w:rsidR="007249B9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للمصف الوطني لخبراء المحاسبة</w:t>
      </w:r>
    </w:p>
    <w:p w:rsidR="002E0D46" w:rsidRDefault="002E0D46" w:rsidP="007249B9">
      <w:pPr>
        <w:bidi/>
        <w:spacing w:after="0"/>
        <w:rPr>
          <w:rFonts w:ascii="Traditional Arabic" w:hAnsi="Traditional Arabic" w:cs="Traditional Arabic"/>
          <w:sz w:val="20"/>
          <w:szCs w:val="20"/>
          <w:rtl/>
          <w:lang w:bidi="ar-DZ"/>
        </w:rPr>
      </w:pPr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المرسوم التنفيذي 11-</w:t>
      </w:r>
      <w:r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26</w:t>
      </w:r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 المؤرخ في 22 صفر عام 1432 الموافق </w:t>
      </w:r>
      <w:proofErr w:type="spellStart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لـــ:</w:t>
      </w:r>
      <w:proofErr w:type="spellEnd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 27 يناير سنة 2011 الذي يحدد تشكيلة المجلس الوطني </w:t>
      </w:r>
      <w:r w:rsidR="007249B9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للغرفة الوطنية لمحافظي الحسابات</w:t>
      </w:r>
    </w:p>
    <w:p w:rsidR="002E0D46" w:rsidRDefault="002E0D46" w:rsidP="007249B9">
      <w:pPr>
        <w:bidi/>
        <w:spacing w:after="0"/>
        <w:rPr>
          <w:rFonts w:ascii="Traditional Arabic" w:hAnsi="Traditional Arabic" w:cs="Traditional Arabic"/>
          <w:sz w:val="20"/>
          <w:szCs w:val="20"/>
          <w:rtl/>
          <w:lang w:bidi="ar-DZ"/>
        </w:rPr>
      </w:pPr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المرسوم التنفيذي 11-</w:t>
      </w:r>
      <w:r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27</w:t>
      </w:r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 المؤرخ في 22 صفر عام 1432 الموافق </w:t>
      </w:r>
      <w:proofErr w:type="spellStart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لـــ:</w:t>
      </w:r>
      <w:proofErr w:type="spellEnd"/>
      <w:r w:rsidRPr="007C1DB7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 xml:space="preserve"> 27 يناير سنة 2011 الذي يحدد تشكيلة المجلس الوطني </w:t>
      </w:r>
      <w:r w:rsidR="007249B9">
        <w:rPr>
          <w:rFonts w:ascii="Traditional Arabic" w:hAnsi="Traditional Arabic" w:cs="Traditional Arabic" w:hint="cs"/>
          <w:sz w:val="20"/>
          <w:szCs w:val="20"/>
          <w:rtl/>
          <w:lang w:bidi="ar-DZ"/>
        </w:rPr>
        <w:t>للمنظمة الوطنية للمحاسبين المعتمدين.</w:t>
      </w:r>
    </w:p>
    <w:p w:rsidR="002E0D46" w:rsidRDefault="002E0D46" w:rsidP="002E0D46">
      <w:pPr>
        <w:bidi/>
        <w:spacing w:after="0"/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</w:pPr>
    </w:p>
    <w:p w:rsidR="00364A2B" w:rsidRPr="00364A2B" w:rsidRDefault="00364A2B" w:rsidP="00364A2B">
      <w:pPr>
        <w:bidi/>
        <w:spacing w:after="0"/>
        <w:jc w:val="both"/>
        <w:rPr>
          <w:rFonts w:ascii="Sakkal Majalla" w:hAnsi="Sakkal Majalla" w:cs="Sakkal Majalla"/>
          <w:b/>
          <w:bCs/>
          <w:sz w:val="36"/>
          <w:szCs w:val="36"/>
          <w:rtl/>
        </w:rPr>
      </w:pPr>
      <w:proofErr w:type="gramStart"/>
      <w:r w:rsidRPr="00364A2B">
        <w:rPr>
          <w:rFonts w:ascii="Sakkal Majalla" w:hAnsi="Sakkal Majalla" w:cs="Sakkal Majalla" w:hint="cs"/>
          <w:b/>
          <w:bCs/>
          <w:sz w:val="36"/>
          <w:szCs w:val="36"/>
          <w:highlight w:val="yellow"/>
          <w:rtl/>
        </w:rPr>
        <w:t>يجب</w:t>
      </w:r>
      <w:proofErr w:type="gramEnd"/>
      <w:r w:rsidRPr="00364A2B">
        <w:rPr>
          <w:rFonts w:ascii="Sakkal Majalla" w:hAnsi="Sakkal Majalla" w:cs="Sakkal Majalla" w:hint="cs"/>
          <w:b/>
          <w:bCs/>
          <w:sz w:val="36"/>
          <w:szCs w:val="36"/>
          <w:highlight w:val="yellow"/>
          <w:rtl/>
        </w:rPr>
        <w:t xml:space="preserve"> تحديد المراجع المستخدمة من قبل الأستاذ أو أي مراجع ثانوية يمكن الاستعانة </w:t>
      </w:r>
      <w:proofErr w:type="spellStart"/>
      <w:r w:rsidRPr="00364A2B">
        <w:rPr>
          <w:rFonts w:ascii="Sakkal Majalla" w:hAnsi="Sakkal Majalla" w:cs="Sakkal Majalla" w:hint="cs"/>
          <w:b/>
          <w:bCs/>
          <w:sz w:val="36"/>
          <w:szCs w:val="36"/>
          <w:highlight w:val="yellow"/>
          <w:rtl/>
        </w:rPr>
        <w:t>بها</w:t>
      </w:r>
      <w:proofErr w:type="spellEnd"/>
      <w:r w:rsidRPr="00364A2B">
        <w:rPr>
          <w:rFonts w:ascii="Sakkal Majalla" w:hAnsi="Sakkal Majalla" w:cs="Sakkal Majalla" w:hint="cs"/>
          <w:b/>
          <w:bCs/>
          <w:sz w:val="36"/>
          <w:szCs w:val="36"/>
          <w:highlight w:val="yellow"/>
          <w:rtl/>
        </w:rPr>
        <w:t xml:space="preserve"> في التحضير للمقياس.</w:t>
      </w:r>
    </w:p>
    <w:p w:rsidR="00364A2B" w:rsidRPr="00F53A1C" w:rsidRDefault="00364A2B" w:rsidP="00364A2B">
      <w:pPr>
        <w:bidi/>
        <w:spacing w:after="0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F53A1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lastRenderedPageBreak/>
        <w:t>أسلوب التقييم في المقياس:</w:t>
      </w:r>
    </w:p>
    <w:p w:rsidR="00EB59E2" w:rsidRPr="00F53A1C" w:rsidRDefault="00F53A1C" w:rsidP="00EB59E2">
      <w:pPr>
        <w:bidi/>
        <w:rPr>
          <w:rFonts w:ascii="Sakkal Majalla" w:hAnsi="Sakkal Majalla" w:cs="Sakkal Majalla"/>
          <w:sz w:val="28"/>
          <w:szCs w:val="28"/>
          <w:rtl/>
        </w:rPr>
      </w:pPr>
      <w:r w:rsidRPr="00F53A1C">
        <w:rPr>
          <w:rFonts w:ascii="Sakkal Majalla" w:hAnsi="Sakkal Majalla" w:cs="Sakkal Majalla"/>
          <w:sz w:val="36"/>
          <w:szCs w:val="36"/>
          <w:highlight w:val="yellow"/>
          <w:rtl/>
        </w:rPr>
        <w:t xml:space="preserve">تحديد </w:t>
      </w:r>
      <w:r w:rsidRPr="00F53A1C">
        <w:rPr>
          <w:rFonts w:ascii="Sakkal Majalla" w:hAnsi="Sakkal Majalla" w:cs="Sakkal Majalla" w:hint="cs"/>
          <w:sz w:val="36"/>
          <w:szCs w:val="36"/>
          <w:highlight w:val="yellow"/>
          <w:rtl/>
        </w:rPr>
        <w:t>طريقة التقييم المتبعة من قبل الأستاذ لتقييم الطالب حول معارفه في المقياس.</w:t>
      </w:r>
    </w:p>
    <w:sectPr w:rsidR="00EB59E2" w:rsidRPr="00F53A1C" w:rsidSect="00364A2B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A2122F"/>
    <w:multiLevelType w:val="hybridMultilevel"/>
    <w:tmpl w:val="7E9C89C2"/>
    <w:lvl w:ilvl="0" w:tplc="5CD485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90489C"/>
    <w:multiLevelType w:val="hybridMultilevel"/>
    <w:tmpl w:val="B778FDA8"/>
    <w:lvl w:ilvl="0" w:tplc="4EDA71B6">
      <w:start w:val="3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C1B36"/>
    <w:multiLevelType w:val="hybridMultilevel"/>
    <w:tmpl w:val="BEC0650C"/>
    <w:lvl w:ilvl="0" w:tplc="E10662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523C10"/>
    <w:multiLevelType w:val="hybridMultilevel"/>
    <w:tmpl w:val="51744916"/>
    <w:lvl w:ilvl="0" w:tplc="F7C859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677248"/>
    <w:multiLevelType w:val="hybridMultilevel"/>
    <w:tmpl w:val="7C80AC50"/>
    <w:lvl w:ilvl="0" w:tplc="9D6484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9E2A3F"/>
    <w:multiLevelType w:val="hybridMultilevel"/>
    <w:tmpl w:val="7D824DA2"/>
    <w:lvl w:ilvl="0" w:tplc="767035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746025"/>
    <w:multiLevelType w:val="hybridMultilevel"/>
    <w:tmpl w:val="A2145F7E"/>
    <w:lvl w:ilvl="0" w:tplc="7E8AF21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89118E"/>
    <w:multiLevelType w:val="hybridMultilevel"/>
    <w:tmpl w:val="5E240A00"/>
    <w:lvl w:ilvl="0" w:tplc="2AA2F0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800F71"/>
    <w:multiLevelType w:val="hybridMultilevel"/>
    <w:tmpl w:val="D4846CEC"/>
    <w:lvl w:ilvl="0" w:tplc="33FCBA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B41ED0"/>
    <w:multiLevelType w:val="hybridMultilevel"/>
    <w:tmpl w:val="15D4AF04"/>
    <w:lvl w:ilvl="0" w:tplc="9258CE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C23800"/>
    <w:multiLevelType w:val="hybridMultilevel"/>
    <w:tmpl w:val="4594A094"/>
    <w:lvl w:ilvl="0" w:tplc="B9AC8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05286C"/>
    <w:multiLevelType w:val="hybridMultilevel"/>
    <w:tmpl w:val="BE0415AE"/>
    <w:lvl w:ilvl="0" w:tplc="C7D6F7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325D88"/>
    <w:multiLevelType w:val="hybridMultilevel"/>
    <w:tmpl w:val="CD700056"/>
    <w:lvl w:ilvl="0" w:tplc="007E1F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714FBE"/>
    <w:multiLevelType w:val="hybridMultilevel"/>
    <w:tmpl w:val="1B780AD2"/>
    <w:lvl w:ilvl="0" w:tplc="D048D5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FF383E"/>
    <w:multiLevelType w:val="hybridMultilevel"/>
    <w:tmpl w:val="FA66A7C8"/>
    <w:lvl w:ilvl="0" w:tplc="4A32D7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464076"/>
    <w:multiLevelType w:val="hybridMultilevel"/>
    <w:tmpl w:val="3068858E"/>
    <w:lvl w:ilvl="0" w:tplc="6D5CE3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750A5D"/>
    <w:multiLevelType w:val="hybridMultilevel"/>
    <w:tmpl w:val="6A2E04AE"/>
    <w:lvl w:ilvl="0" w:tplc="87ECF9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603285"/>
    <w:multiLevelType w:val="hybridMultilevel"/>
    <w:tmpl w:val="C05E82A2"/>
    <w:lvl w:ilvl="0" w:tplc="59DE0D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3E6313"/>
    <w:multiLevelType w:val="hybridMultilevel"/>
    <w:tmpl w:val="91142218"/>
    <w:lvl w:ilvl="0" w:tplc="C332D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EA450F"/>
    <w:multiLevelType w:val="hybridMultilevel"/>
    <w:tmpl w:val="A1606C24"/>
    <w:lvl w:ilvl="0" w:tplc="74823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F83D8B"/>
    <w:multiLevelType w:val="hybridMultilevel"/>
    <w:tmpl w:val="8D3A77E8"/>
    <w:lvl w:ilvl="0" w:tplc="B5B09E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A07B42"/>
    <w:multiLevelType w:val="hybridMultilevel"/>
    <w:tmpl w:val="330495F2"/>
    <w:lvl w:ilvl="0" w:tplc="E50C94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E7F500D"/>
    <w:multiLevelType w:val="hybridMultilevel"/>
    <w:tmpl w:val="009481B8"/>
    <w:lvl w:ilvl="0" w:tplc="26841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E841266"/>
    <w:multiLevelType w:val="hybridMultilevel"/>
    <w:tmpl w:val="2EEC8E98"/>
    <w:lvl w:ilvl="0" w:tplc="B26440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A403F7D"/>
    <w:multiLevelType w:val="hybridMultilevel"/>
    <w:tmpl w:val="141CF14E"/>
    <w:lvl w:ilvl="0" w:tplc="FD8CA6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44490A"/>
    <w:multiLevelType w:val="hybridMultilevel"/>
    <w:tmpl w:val="9F2247E8"/>
    <w:lvl w:ilvl="0" w:tplc="B0E281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"/>
  </w:num>
  <w:num w:numId="5">
    <w:abstractNumId w:val="5"/>
  </w:num>
  <w:num w:numId="6">
    <w:abstractNumId w:val="15"/>
  </w:num>
  <w:num w:numId="7">
    <w:abstractNumId w:val="0"/>
  </w:num>
  <w:num w:numId="8">
    <w:abstractNumId w:val="8"/>
  </w:num>
  <w:num w:numId="9">
    <w:abstractNumId w:val="7"/>
  </w:num>
  <w:num w:numId="10">
    <w:abstractNumId w:val="9"/>
  </w:num>
  <w:num w:numId="11">
    <w:abstractNumId w:val="14"/>
  </w:num>
  <w:num w:numId="12">
    <w:abstractNumId w:val="23"/>
  </w:num>
  <w:num w:numId="13">
    <w:abstractNumId w:val="24"/>
  </w:num>
  <w:num w:numId="14">
    <w:abstractNumId w:val="6"/>
  </w:num>
  <w:num w:numId="15">
    <w:abstractNumId w:val="1"/>
  </w:num>
  <w:num w:numId="16">
    <w:abstractNumId w:val="25"/>
  </w:num>
  <w:num w:numId="17">
    <w:abstractNumId w:val="10"/>
  </w:num>
  <w:num w:numId="18">
    <w:abstractNumId w:val="3"/>
  </w:num>
  <w:num w:numId="19">
    <w:abstractNumId w:val="4"/>
  </w:num>
  <w:num w:numId="20">
    <w:abstractNumId w:val="22"/>
  </w:num>
  <w:num w:numId="21">
    <w:abstractNumId w:val="20"/>
  </w:num>
  <w:num w:numId="22">
    <w:abstractNumId w:val="17"/>
  </w:num>
  <w:num w:numId="23">
    <w:abstractNumId w:val="12"/>
  </w:num>
  <w:num w:numId="24">
    <w:abstractNumId w:val="19"/>
  </w:num>
  <w:num w:numId="25">
    <w:abstractNumId w:val="11"/>
  </w:num>
  <w:num w:numId="26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U0NLW0NDIzMjUyNTBW0lEKTi0uzszPAykwrAUASibD3SwAAAA="/>
  </w:docVars>
  <w:rsids>
    <w:rsidRoot w:val="00224E76"/>
    <w:rsid w:val="00025DF7"/>
    <w:rsid w:val="00034790"/>
    <w:rsid w:val="000E0EB2"/>
    <w:rsid w:val="000E496A"/>
    <w:rsid w:val="00162924"/>
    <w:rsid w:val="00163C08"/>
    <w:rsid w:val="00177B06"/>
    <w:rsid w:val="001E340F"/>
    <w:rsid w:val="00224E76"/>
    <w:rsid w:val="00260F8E"/>
    <w:rsid w:val="00284996"/>
    <w:rsid w:val="002E0D46"/>
    <w:rsid w:val="00306F59"/>
    <w:rsid w:val="003468EE"/>
    <w:rsid w:val="00346C48"/>
    <w:rsid w:val="003559FA"/>
    <w:rsid w:val="00364A2B"/>
    <w:rsid w:val="00413C34"/>
    <w:rsid w:val="00447AEE"/>
    <w:rsid w:val="004517D4"/>
    <w:rsid w:val="004566DF"/>
    <w:rsid w:val="004972FB"/>
    <w:rsid w:val="00505BAE"/>
    <w:rsid w:val="00533525"/>
    <w:rsid w:val="00536A4D"/>
    <w:rsid w:val="005E5F01"/>
    <w:rsid w:val="005F0D2D"/>
    <w:rsid w:val="00615D2E"/>
    <w:rsid w:val="0064089D"/>
    <w:rsid w:val="006F62CB"/>
    <w:rsid w:val="00703C06"/>
    <w:rsid w:val="007249B9"/>
    <w:rsid w:val="007671BD"/>
    <w:rsid w:val="0077347A"/>
    <w:rsid w:val="007821EF"/>
    <w:rsid w:val="00797D1A"/>
    <w:rsid w:val="0083636F"/>
    <w:rsid w:val="0086117B"/>
    <w:rsid w:val="008A3C4F"/>
    <w:rsid w:val="008A4EEE"/>
    <w:rsid w:val="008F34F7"/>
    <w:rsid w:val="00922E75"/>
    <w:rsid w:val="009524FF"/>
    <w:rsid w:val="00966004"/>
    <w:rsid w:val="009910D5"/>
    <w:rsid w:val="009C2095"/>
    <w:rsid w:val="00A257CC"/>
    <w:rsid w:val="00A67EC8"/>
    <w:rsid w:val="00A81E29"/>
    <w:rsid w:val="00AA12CE"/>
    <w:rsid w:val="00B00922"/>
    <w:rsid w:val="00B00AD5"/>
    <w:rsid w:val="00B93258"/>
    <w:rsid w:val="00B979D9"/>
    <w:rsid w:val="00BA1C5C"/>
    <w:rsid w:val="00BE34BB"/>
    <w:rsid w:val="00C31E9D"/>
    <w:rsid w:val="00C45701"/>
    <w:rsid w:val="00C77C87"/>
    <w:rsid w:val="00C84BED"/>
    <w:rsid w:val="00C87AC5"/>
    <w:rsid w:val="00C9477E"/>
    <w:rsid w:val="00CB2207"/>
    <w:rsid w:val="00CC401E"/>
    <w:rsid w:val="00D62774"/>
    <w:rsid w:val="00DC7A53"/>
    <w:rsid w:val="00DE1172"/>
    <w:rsid w:val="00E37D65"/>
    <w:rsid w:val="00E46F95"/>
    <w:rsid w:val="00E84ECA"/>
    <w:rsid w:val="00EB59E2"/>
    <w:rsid w:val="00F203DC"/>
    <w:rsid w:val="00F53A1C"/>
    <w:rsid w:val="00F7539F"/>
    <w:rsid w:val="00F91E81"/>
    <w:rsid w:val="00FC08CA"/>
    <w:rsid w:val="00FC7DEE"/>
    <w:rsid w:val="00FD1A52"/>
    <w:rsid w:val="00FD3445"/>
    <w:rsid w:val="00FF0FE7"/>
    <w:rsid w:val="00FF30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57C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224E7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24E76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7821E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7821EF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7821EF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08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530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DELL</cp:lastModifiedBy>
  <cp:revision>5</cp:revision>
  <cp:lastPrinted>2019-10-29T12:40:00Z</cp:lastPrinted>
  <dcterms:created xsi:type="dcterms:W3CDTF">2020-02-04T11:23:00Z</dcterms:created>
  <dcterms:modified xsi:type="dcterms:W3CDTF">2020-06-06T11:21:00Z</dcterms:modified>
</cp:coreProperties>
</file>